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65CAE7" w14:textId="77777777" w:rsidR="00C232C9" w:rsidRDefault="00000000">
      <w:pPr>
        <w:pStyle w:val="Title"/>
      </w:pPr>
      <w:r>
        <w:t>ANA 515 Week 5</w:t>
      </w:r>
    </w:p>
    <w:p w14:paraId="0026012C" w14:textId="77777777" w:rsidR="00C232C9" w:rsidRDefault="00000000">
      <w:pPr>
        <w:pStyle w:val="Author"/>
      </w:pPr>
      <w:r>
        <w:t>Catherine Liao</w:t>
      </w:r>
    </w:p>
    <w:p w14:paraId="4D07B533" w14:textId="77777777" w:rsidR="00C232C9" w:rsidRDefault="00000000">
      <w:pPr>
        <w:pStyle w:val="Date"/>
      </w:pPr>
      <w:r>
        <w:t>2023</w:t>
      </w:r>
    </w:p>
    <w:p w14:paraId="3BBF328E" w14:textId="77777777" w:rsidR="00C232C9" w:rsidRDefault="00000000">
      <w:pPr>
        <w:pStyle w:val="FirstParagraph"/>
      </w:pPr>
      <w:r>
        <w:t>#Visualization 1 #This histogram shows the distributions of the number of appearances for characters in the Avengers.</w:t>
      </w:r>
    </w:p>
    <w:p w14:paraId="31034F53" w14:textId="77777777" w:rsidR="00C232C9" w:rsidRDefault="00000000">
      <w:pPr>
        <w:pStyle w:val="BodyText"/>
      </w:pPr>
      <w:r>
        <w:rPr>
          <w:noProof/>
        </w:rPr>
        <w:drawing>
          <wp:inline distT="0" distB="0" distL="0" distR="0" wp14:anchorId="50822746" wp14:editId="2C297CE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A515-Assignment-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6DF8B" w14:textId="77777777" w:rsidR="00C232C9" w:rsidRDefault="00000000">
      <w:pPr>
        <w:pStyle w:val="BodyText"/>
      </w:pPr>
      <w:r>
        <w:t>#Visualization 2 #This histogram shows the distributions of the Avengers by their genders.</w:t>
      </w:r>
    </w:p>
    <w:p w14:paraId="0DBAC0C6" w14:textId="77777777" w:rsidR="00C232C9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EA86C0D" wp14:editId="2E45FDEC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NA515-Assignment-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232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5F354" w14:textId="77777777" w:rsidR="00A509BE" w:rsidRDefault="00A509BE">
      <w:pPr>
        <w:spacing w:after="0"/>
      </w:pPr>
      <w:r>
        <w:separator/>
      </w:r>
    </w:p>
  </w:endnote>
  <w:endnote w:type="continuationSeparator" w:id="0">
    <w:p w14:paraId="40602CF1" w14:textId="77777777" w:rsidR="00A509BE" w:rsidRDefault="00A509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673DF" w14:textId="77777777" w:rsidR="00A509BE" w:rsidRDefault="00A509BE">
      <w:r>
        <w:separator/>
      </w:r>
    </w:p>
  </w:footnote>
  <w:footnote w:type="continuationSeparator" w:id="0">
    <w:p w14:paraId="10C6A8A9" w14:textId="77777777" w:rsidR="00A509BE" w:rsidRDefault="00A509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76FC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11345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32C9"/>
    <w:rsid w:val="00A509BE"/>
    <w:rsid w:val="00C232C9"/>
    <w:rsid w:val="00F96F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01E544"/>
  <w15:docId w15:val="{27045431-DBB5-F948-A96D-7A349E8D2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Week 5</dc:title>
  <dc:creator>Catherine Liao</dc:creator>
  <cp:keywords/>
  <cp:lastModifiedBy>Catherine Liao</cp:lastModifiedBy>
  <cp:revision>2</cp:revision>
  <dcterms:created xsi:type="dcterms:W3CDTF">2023-06-25T19:33:00Z</dcterms:created>
  <dcterms:modified xsi:type="dcterms:W3CDTF">2023-06-25T1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